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9CE72F0" w14:textId="77777777" w:rsidR="005A5D4D" w:rsidRDefault="005A5D4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5A5D4D">
        <w:rPr>
          <w:rFonts w:ascii="Calibri" w:eastAsia="Calibri" w:hAnsi="Calibri" w:cs="Calibri"/>
          <w:color w:val="017564"/>
          <w:w w:val="105"/>
          <w:sz w:val="28"/>
          <w:lang w:val="en-US"/>
        </w:rPr>
        <w:t>OUTSIDE TEMPERATURE TRANSMITTER</w:t>
      </w:r>
    </w:p>
    <w:p w14:paraId="6A714E0C" w14:textId="201C1018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3E1FCB">
        <w:rPr>
          <w:rFonts w:ascii="Calibri" w:eastAsia="Calibri" w:hAnsi="Calibri" w:cs="Calibri"/>
          <w:color w:val="7E7E7E"/>
          <w:lang w:val="en-US"/>
        </w:rPr>
        <w:t>X</w:t>
      </w:r>
      <w:r w:rsidR="0019195B">
        <w:rPr>
          <w:rFonts w:ascii="Calibri" w:eastAsia="Calibri" w:hAnsi="Calibri" w:cs="Calibri"/>
          <w:color w:val="7E7E7E"/>
          <w:lang w:val="en-US"/>
        </w:rPr>
        <w:t>O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0D980F1" w14:textId="0480F194" w:rsidR="005A5D4D" w:rsidRDefault="005A5D4D" w:rsidP="00D501B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outside temperature transmitter utilizes a precision platinum RTD sensor. All probes are constructed to provide excellent heat transfer, fast response and are potted to resist moisture penetration. A sun and wind shield </w:t>
      </w:r>
      <w:proofErr w:type="gramStart"/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</w:t>
      </w:r>
      <w:proofErr w:type="gramEnd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integrated into the enclosure. It is provided in a weatherproof Polycarbonate enclosure. A transmitter that provides a high accuracy signal with excellent </w:t>
      </w: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-term</w:t>
      </w: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 and fast response is available with various ranges. </w:t>
      </w:r>
    </w:p>
    <w:p w14:paraId="0F5E9CF7" w14:textId="705BE7D3" w:rsidR="00AE3CA4" w:rsidRPr="00D501B2" w:rsidRDefault="00391455" w:rsidP="00D501B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410F4C8C" w14:textId="0311E68F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4B6B1AAA" w:rsidR="004E3C65" w:rsidRDefault="00E846FE" w:rsidP="004E3C65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br/>
      </w:r>
    </w:p>
    <w:p w14:paraId="66EACA17" w14:textId="61C06B3E" w:rsidR="00E846FE" w:rsidRDefault="00E846FE" w:rsidP="004E3C65">
      <w:pPr>
        <w:jc w:val="both"/>
        <w:rPr>
          <w:color w:val="7F7F7F" w:themeColor="text1" w:themeTint="80"/>
        </w:rPr>
      </w:pPr>
    </w:p>
    <w:p w14:paraId="2DDF175F" w14:textId="629055ED" w:rsidR="005A5D4D" w:rsidRDefault="005A5D4D" w:rsidP="004E3C65">
      <w:pPr>
        <w:jc w:val="both"/>
        <w:rPr>
          <w:color w:val="7F7F7F" w:themeColor="text1" w:themeTint="80"/>
        </w:rPr>
      </w:pPr>
    </w:p>
    <w:p w14:paraId="563D4AB3" w14:textId="08679A8F" w:rsidR="005A5D4D" w:rsidRDefault="005A5D4D" w:rsidP="004E3C65">
      <w:pPr>
        <w:jc w:val="both"/>
        <w:rPr>
          <w:color w:val="7F7F7F" w:themeColor="text1" w:themeTint="80"/>
        </w:rPr>
      </w:pPr>
    </w:p>
    <w:p w14:paraId="09A11826" w14:textId="04282620" w:rsidR="005A5D4D" w:rsidRDefault="005A5D4D" w:rsidP="004E3C65">
      <w:pPr>
        <w:jc w:val="both"/>
        <w:rPr>
          <w:color w:val="7F7F7F" w:themeColor="text1" w:themeTint="80"/>
        </w:rPr>
      </w:pPr>
    </w:p>
    <w:p w14:paraId="134B5592" w14:textId="4C1E8181" w:rsidR="005A5D4D" w:rsidRDefault="005A5D4D" w:rsidP="004E3C65">
      <w:pPr>
        <w:jc w:val="both"/>
        <w:rPr>
          <w:color w:val="7F7F7F" w:themeColor="text1" w:themeTint="80"/>
        </w:rPr>
      </w:pPr>
    </w:p>
    <w:p w14:paraId="495B05EF" w14:textId="43FF7405" w:rsidR="005A5D4D" w:rsidRDefault="005A5D4D" w:rsidP="004E3C65">
      <w:pPr>
        <w:jc w:val="both"/>
        <w:rPr>
          <w:color w:val="7F7F7F" w:themeColor="text1" w:themeTint="80"/>
        </w:rPr>
      </w:pPr>
    </w:p>
    <w:p w14:paraId="3A12C79F" w14:textId="7D80F680" w:rsidR="005A5D4D" w:rsidRDefault="005A5D4D" w:rsidP="004E3C65">
      <w:pPr>
        <w:jc w:val="both"/>
        <w:rPr>
          <w:color w:val="7F7F7F" w:themeColor="text1" w:themeTint="80"/>
        </w:rPr>
      </w:pPr>
    </w:p>
    <w:p w14:paraId="577D813D" w14:textId="04D3DB01" w:rsidR="005A5D4D" w:rsidRDefault="005A5D4D" w:rsidP="004E3C65">
      <w:pPr>
        <w:jc w:val="both"/>
        <w:rPr>
          <w:color w:val="7F7F7F" w:themeColor="text1" w:themeTint="80"/>
        </w:rPr>
      </w:pPr>
    </w:p>
    <w:p w14:paraId="4E8560AC" w14:textId="77777777" w:rsidR="005A5D4D" w:rsidRDefault="005A5D4D" w:rsidP="004E3C65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3AB37871" w14:textId="12206BC2" w:rsidR="00E846FE" w:rsidRDefault="00E846FE" w:rsidP="004E3C65">
      <w:pPr>
        <w:jc w:val="both"/>
        <w:rPr>
          <w:color w:val="7F7F7F" w:themeColor="text1" w:themeTint="80"/>
        </w:rPr>
      </w:pPr>
    </w:p>
    <w:p w14:paraId="00D2A9C0" w14:textId="2CC6EE09" w:rsidR="00E846FE" w:rsidRDefault="00E846FE" w:rsidP="004E3C65">
      <w:pPr>
        <w:jc w:val="both"/>
        <w:rPr>
          <w:color w:val="7F7F7F" w:themeColor="text1" w:themeTint="80"/>
        </w:rPr>
      </w:pPr>
    </w:p>
    <w:p w14:paraId="66A6AD74" w14:textId="23592CD9" w:rsidR="00E846FE" w:rsidRDefault="00E846FE" w:rsidP="004E3C65">
      <w:pPr>
        <w:jc w:val="both"/>
        <w:rPr>
          <w:color w:val="7F7F7F" w:themeColor="text1" w:themeTint="80"/>
        </w:rPr>
      </w:pPr>
    </w:p>
    <w:p w14:paraId="2F1A39A1" w14:textId="1C21A331" w:rsidR="00E846FE" w:rsidRDefault="00E846FE" w:rsidP="004E3C65">
      <w:pPr>
        <w:jc w:val="both"/>
        <w:rPr>
          <w:color w:val="7F7F7F" w:themeColor="text1" w:themeTint="80"/>
        </w:rPr>
      </w:pPr>
    </w:p>
    <w:p w14:paraId="517E5023" w14:textId="77777777" w:rsidR="00E846FE" w:rsidRPr="004E3C65" w:rsidRDefault="00E846FE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7ADC5B63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tbl>
      <w:tblPr>
        <w:tblStyle w:val="TableGrid3"/>
        <w:tblpPr w:vertAnchor="text" w:horzAnchor="margin" w:tblpY="70"/>
        <w:tblOverlap w:val="never"/>
        <w:tblW w:w="11052" w:type="dxa"/>
        <w:tblInd w:w="0" w:type="dxa"/>
        <w:tblCellMar>
          <w:top w:w="20" w:type="dxa"/>
          <w:left w:w="5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8222"/>
      </w:tblGrid>
      <w:tr w:rsidR="005A5D4D" w:rsidRPr="005A5D4D" w14:paraId="51384602" w14:textId="77777777" w:rsidTr="005A5D4D">
        <w:trPr>
          <w:trHeight w:val="33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4BFA8E3E" w14:textId="77777777" w:rsidR="005A5D4D" w:rsidRPr="005A5D4D" w:rsidRDefault="005A5D4D" w:rsidP="005A5D4D">
            <w:pPr>
              <w:widowControl/>
              <w:spacing w:line="259" w:lineRule="auto"/>
              <w:ind w:left="3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FFFEFD"/>
                <w:sz w:val="18"/>
                <w:szCs w:val="18"/>
                <w:lang w:val="en-CA"/>
              </w:rPr>
              <w:t>SPECIFICATIONS</w:t>
            </w:r>
          </w:p>
        </w:tc>
        <w:tc>
          <w:tcPr>
            <w:tcW w:w="8222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662FC227" w14:textId="77777777" w:rsidR="005A5D4D" w:rsidRPr="005A5D4D" w:rsidRDefault="005A5D4D" w:rsidP="005A5D4D">
            <w:pPr>
              <w:widowControl/>
              <w:spacing w:after="160"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</w:p>
        </w:tc>
      </w:tr>
      <w:tr w:rsidR="005A5D4D" w:rsidRPr="005A5D4D" w14:paraId="24BE5E00" w14:textId="77777777" w:rsidTr="005A5D4D">
        <w:trPr>
          <w:trHeight w:val="21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E28D85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NSOR TYP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5C1C80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1000 Ω platinum RTD</w:t>
            </w:r>
          </w:p>
        </w:tc>
      </w:tr>
      <w:tr w:rsidR="005A5D4D" w:rsidRPr="005A5D4D" w14:paraId="7681D3ED" w14:textId="77777777" w:rsidTr="005A5D4D">
        <w:trPr>
          <w:trHeight w:val="212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628F773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NSOR ACCURACY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CA9BB43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±0.3°C (±0.54°F) @ 0°C (32°F)</w:t>
            </w:r>
          </w:p>
        </w:tc>
      </w:tr>
      <w:tr w:rsidR="005A5D4D" w:rsidRPr="005A5D4D" w14:paraId="6B976D99" w14:textId="77777777" w:rsidTr="005A5D4D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DAC1C16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BE SENSING RANG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EBE74E5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40 to 50°C (-40 to 122°F)</w:t>
            </w:r>
          </w:p>
        </w:tc>
      </w:tr>
      <w:tr w:rsidR="005A5D4D" w:rsidRPr="005A5D4D" w14:paraId="5961233F" w14:textId="77777777" w:rsidTr="005A5D4D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B5482E4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WIRE MATERIAL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42E257D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PVC insulated, parallel bonded, 22 AWG</w:t>
            </w:r>
          </w:p>
        </w:tc>
      </w:tr>
      <w:tr w:rsidR="005A5D4D" w:rsidRPr="005A5D4D" w14:paraId="05119953" w14:textId="77777777" w:rsidTr="005A5D4D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9204DF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UN/WIND SHIELD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D1C8D0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Grey PVC, vented</w:t>
            </w:r>
          </w:p>
        </w:tc>
      </w:tr>
      <w:tr w:rsidR="005A5D4D" w:rsidRPr="005A5D4D" w14:paraId="0AFF2046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F33BCC1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OUTPUT SIGNAL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DCE30C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4-20 mA current loop, 0-5 Vdc, or 0-10 Vdc (factory configured)</w:t>
            </w:r>
          </w:p>
        </w:tc>
      </w:tr>
      <w:tr w:rsidR="005A5D4D" w:rsidRPr="005A5D4D" w14:paraId="583A7E0F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885D9E5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TRANSMITTER ACCURACY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05166F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±0.1% of span, including linearity</w:t>
            </w:r>
          </w:p>
        </w:tc>
      </w:tr>
      <w:tr w:rsidR="005A5D4D" w:rsidRPr="005A5D4D" w14:paraId="12E0B8F8" w14:textId="77777777" w:rsidTr="005A5D4D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02E834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OUTPUT DRIVE @ 24 VDC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8D0A546" w14:textId="77777777" w:rsidR="005A5D4D" w:rsidRDefault="005A5D4D" w:rsidP="005A5D4D">
            <w:pPr>
              <w:widowControl/>
              <w:spacing w:line="259" w:lineRule="auto"/>
              <w:ind w:right="2262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Current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600 mA maximum </w:t>
            </w:r>
          </w:p>
          <w:p w14:paraId="2592FC2B" w14:textId="56C6EF21" w:rsidR="005A5D4D" w:rsidRPr="005A5D4D" w:rsidRDefault="005A5D4D" w:rsidP="005A5D4D">
            <w:pPr>
              <w:widowControl/>
              <w:spacing w:line="259" w:lineRule="auto"/>
              <w:ind w:right="2262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Voltage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10 KΩ minimum</w:t>
            </w:r>
          </w:p>
        </w:tc>
      </w:tr>
      <w:tr w:rsidR="005A5D4D" w:rsidRPr="005A5D4D" w14:paraId="435DB653" w14:textId="77777777" w:rsidTr="005A5D4D">
        <w:trPr>
          <w:trHeight w:val="52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224B02D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OWER SUPPLY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877D05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 xml:space="preserve">0-5 Vdc: 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10-35 Vdc or 10-28 Vdc</w:t>
            </w:r>
          </w:p>
          <w:p w14:paraId="3CD41E61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0-10 Vdc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15-35 Vdc or 15-28 Vdc</w:t>
            </w:r>
          </w:p>
          <w:p w14:paraId="309E48DB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4-20 mA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15-35 Vdc (loop-powered) or 22-28 Vdc</w:t>
            </w:r>
          </w:p>
        </w:tc>
      </w:tr>
      <w:tr w:rsidR="005A5D4D" w:rsidRPr="005A5D4D" w14:paraId="79927DFE" w14:textId="77777777" w:rsidTr="005A5D4D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D2873E7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URRENT CONSUMPTION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6B757ED" w14:textId="77777777" w:rsidR="005A5D4D" w:rsidRDefault="005A5D4D" w:rsidP="005A5D4D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Current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20 mA </w:t>
            </w:r>
          </w:p>
          <w:p w14:paraId="13F35863" w14:textId="67613190" w:rsidR="005A5D4D" w:rsidRPr="005A5D4D" w:rsidRDefault="005A5D4D" w:rsidP="005A5D4D">
            <w:pPr>
              <w:widowControl/>
              <w:spacing w:line="259" w:lineRule="auto"/>
              <w:ind w:right="2956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Voltage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5 mA</w:t>
            </w:r>
          </w:p>
        </w:tc>
      </w:tr>
      <w:tr w:rsidR="005A5D4D" w:rsidRPr="005A5D4D" w14:paraId="0F96A17C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3F863AD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MAXIMUM CURRENT (VOLTAGE)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B1494A0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5 mA nominal</w:t>
            </w:r>
          </w:p>
        </w:tc>
      </w:tr>
      <w:tr w:rsidR="005A5D4D" w:rsidRPr="005A5D4D" w14:paraId="1ED4C8F6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0BDC021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MAXIMUM OUTPUT (VOLTAGE)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8080AA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Limited to &lt;5.5 Vdc or 0-5 Vdc, &lt;10.5 for 0-10 Vdc</w:t>
            </w:r>
          </w:p>
        </w:tc>
      </w:tr>
      <w:tr w:rsidR="005A5D4D" w:rsidRPr="005A5D4D" w14:paraId="746B68CB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2E389E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INPUT VOLTAGE EFFECT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C3EE887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Negligible over specified operating range</w:t>
            </w:r>
          </w:p>
        </w:tc>
      </w:tr>
      <w:tr w:rsidR="005A5D4D" w:rsidRPr="005A5D4D" w14:paraId="2F854C20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A02736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TECTION CIRCUITRY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60D1903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Reverse voltage protected and output limited</w:t>
            </w:r>
          </w:p>
        </w:tc>
      </w:tr>
      <w:tr w:rsidR="005A5D4D" w:rsidRPr="005A5D4D" w14:paraId="17B4EA3F" w14:textId="77777777" w:rsidTr="005A5D4D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C63EC5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AMBIENT OPERATING RANG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62C88E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40 to 50°C (-40 to 122°F), 5 to 95 %RH non-condensing</w:t>
            </w:r>
          </w:p>
        </w:tc>
      </w:tr>
      <w:tr w:rsidR="005A5D4D" w:rsidRPr="005A5D4D" w14:paraId="3DC0F56F" w14:textId="77777777" w:rsidTr="005A5D4D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28B33B4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ENCLOSUR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1159F83" w14:textId="77777777" w:rsidR="005A5D4D" w:rsidRDefault="005A5D4D" w:rsidP="005A5D4D">
            <w:pPr>
              <w:widowControl/>
              <w:spacing w:line="259" w:lineRule="auto"/>
              <w:ind w:right="1776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A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Polycarbonate, UL94-V0, IP65 (NEMA 4X) </w:t>
            </w:r>
          </w:p>
          <w:p w14:paraId="014B3871" w14:textId="12B4E72F" w:rsidR="005A5D4D" w:rsidRPr="005A5D4D" w:rsidRDefault="005A5D4D" w:rsidP="005A5D4D">
            <w:pPr>
              <w:widowControl/>
              <w:spacing w:line="259" w:lineRule="auto"/>
              <w:ind w:right="1776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E: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Same as A, with cable gland fitting</w:t>
            </w:r>
          </w:p>
        </w:tc>
      </w:tr>
      <w:tr w:rsidR="005A5D4D" w:rsidRPr="005A5D4D" w14:paraId="416316AA" w14:textId="77777777" w:rsidTr="005A5D4D">
        <w:trPr>
          <w:trHeight w:val="216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E946783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TERMINATION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E53D6C6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Screw terminal block (14 to 22 AWG)</w:t>
            </w:r>
          </w:p>
        </w:tc>
      </w:tr>
      <w:tr w:rsidR="005A5D4D" w:rsidRPr="005A5D4D" w14:paraId="7FF9DC61" w14:textId="77777777" w:rsidTr="005A5D4D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1693C18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APPROVALS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333160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CE</w:t>
            </w:r>
          </w:p>
        </w:tc>
      </w:tr>
      <w:tr w:rsidR="005A5D4D" w:rsidRPr="005A5D4D" w14:paraId="7824B95E" w14:textId="77777777" w:rsidTr="005A5D4D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887165" w14:textId="77777777" w:rsidR="005A5D4D" w:rsidRPr="005A5D4D" w:rsidRDefault="005A5D4D" w:rsidP="005A5D4D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OUNTRY OF ORIGIN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07308C9" w14:textId="77777777" w:rsidR="005A5D4D" w:rsidRPr="005A5D4D" w:rsidRDefault="005A5D4D" w:rsidP="005A5D4D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Canada</w:t>
            </w:r>
          </w:p>
        </w:tc>
      </w:tr>
    </w:tbl>
    <w:p w14:paraId="6DDEACBE" w14:textId="37A7D506" w:rsidR="00433EC7" w:rsidRDefault="00433EC7" w:rsidP="00D501B2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8B2E7" w14:textId="77777777" w:rsidR="00760E2C" w:rsidRDefault="00760E2C" w:rsidP="00546523">
      <w:r>
        <w:separator/>
      </w:r>
    </w:p>
  </w:endnote>
  <w:endnote w:type="continuationSeparator" w:id="0">
    <w:p w14:paraId="4BDB968B" w14:textId="77777777" w:rsidR="00760E2C" w:rsidRDefault="00760E2C" w:rsidP="00546523">
      <w:r>
        <w:continuationSeparator/>
      </w:r>
    </w:p>
  </w:endnote>
  <w:endnote w:type="continuationNotice" w:id="1">
    <w:p w14:paraId="0E59307C" w14:textId="77777777" w:rsidR="00760E2C" w:rsidRDefault="00760E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5E4010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D501B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5A5D4D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5E4010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D501B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5A5D4D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BCFA0" w14:textId="77777777" w:rsidR="00760E2C" w:rsidRDefault="00760E2C" w:rsidP="00546523">
      <w:r>
        <w:separator/>
      </w:r>
    </w:p>
  </w:footnote>
  <w:footnote w:type="continuationSeparator" w:id="0">
    <w:p w14:paraId="40CF60BE" w14:textId="77777777" w:rsidR="00760E2C" w:rsidRDefault="00760E2C" w:rsidP="00546523">
      <w:r>
        <w:continuationSeparator/>
      </w:r>
    </w:p>
  </w:footnote>
  <w:footnote w:type="continuationNotice" w:id="1">
    <w:p w14:paraId="393463C5" w14:textId="77777777" w:rsidR="00760E2C" w:rsidRDefault="00760E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oFAJsnWGQ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195B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5D4D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2E27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0E2C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27B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DF7000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6FE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A5D4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38</cp:revision>
  <cp:lastPrinted>2019-12-14T14:35:00Z</cp:lastPrinted>
  <dcterms:created xsi:type="dcterms:W3CDTF">2020-02-28T18:36:00Z</dcterms:created>
  <dcterms:modified xsi:type="dcterms:W3CDTF">2020-04-2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